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9ACFC" w14:textId="77777777" w:rsidR="00F946A7" w:rsidRDefault="00F946A7" w:rsidP="00F946A7">
      <w:pPr>
        <w:spacing w:line="240" w:lineRule="auto"/>
        <w:rPr>
          <w:sz w:val="24"/>
          <w:szCs w:val="24"/>
        </w:rPr>
      </w:pPr>
      <w:r>
        <w:rPr>
          <w:sz w:val="24"/>
          <w:szCs w:val="24"/>
        </w:rPr>
        <w:t>Name Weiyi Zhang</w:t>
      </w:r>
      <w:r>
        <w:rPr>
          <w:sz w:val="24"/>
          <w:szCs w:val="24"/>
        </w:rPr>
        <w:tab/>
      </w:r>
      <w:r>
        <w:rPr>
          <w:sz w:val="24"/>
          <w:szCs w:val="24"/>
        </w:rPr>
        <w:tab/>
      </w:r>
      <w:r>
        <w:rPr>
          <w:sz w:val="24"/>
          <w:szCs w:val="24"/>
        </w:rPr>
        <w:tab/>
      </w:r>
      <w:r>
        <w:rPr>
          <w:sz w:val="24"/>
          <w:szCs w:val="24"/>
        </w:rPr>
        <w:tab/>
      </w:r>
      <w:r>
        <w:rPr>
          <w:sz w:val="24"/>
          <w:szCs w:val="24"/>
        </w:rPr>
        <w:tab/>
        <w:t>Name Yiliang Liu</w:t>
      </w:r>
    </w:p>
    <w:p w14:paraId="0979B8A6" w14:textId="259C0663" w:rsidR="00F946A7" w:rsidRPr="00F946A7" w:rsidRDefault="00F946A7" w:rsidP="00F946A7">
      <w:pPr>
        <w:spacing w:line="240" w:lineRule="auto"/>
        <w:rPr>
          <w:sz w:val="24"/>
          <w:szCs w:val="24"/>
        </w:rPr>
      </w:pPr>
      <w:r>
        <w:rPr>
          <w:sz w:val="24"/>
          <w:szCs w:val="24"/>
        </w:rPr>
        <w:t xml:space="preserve">Student Number: </w:t>
      </w:r>
      <w:r w:rsidRPr="00F64E00">
        <w:rPr>
          <w:sz w:val="24"/>
          <w:szCs w:val="24"/>
        </w:rPr>
        <w:t>V00868237</w:t>
      </w:r>
      <w:r>
        <w:rPr>
          <w:sz w:val="24"/>
          <w:szCs w:val="24"/>
        </w:rPr>
        <w:tab/>
      </w:r>
      <w:r>
        <w:rPr>
          <w:sz w:val="24"/>
          <w:szCs w:val="24"/>
        </w:rPr>
        <w:tab/>
      </w:r>
      <w:r>
        <w:rPr>
          <w:sz w:val="24"/>
          <w:szCs w:val="24"/>
        </w:rPr>
        <w:tab/>
      </w:r>
      <w:r>
        <w:rPr>
          <w:sz w:val="24"/>
          <w:szCs w:val="24"/>
        </w:rPr>
        <w:tab/>
        <w:t>Student Number: V00869672</w:t>
      </w:r>
      <w:r w:rsidR="0081717C">
        <w:t xml:space="preserve">  </w:t>
      </w:r>
    </w:p>
    <w:p w14:paraId="20129495" w14:textId="77777777" w:rsidR="00F946A7" w:rsidRDefault="00F946A7" w:rsidP="0081717C">
      <w:pPr>
        <w:pStyle w:val="ListParagraph"/>
        <w:numPr>
          <w:ilvl w:val="0"/>
          <w:numId w:val="7"/>
        </w:numPr>
      </w:pPr>
    </w:p>
    <w:p w14:paraId="003D554E" w14:textId="1DAD6544" w:rsidR="0081717C" w:rsidRDefault="0081717C" w:rsidP="00F946A7">
      <w:pPr>
        <w:pStyle w:val="ListParagraph"/>
      </w:pPr>
      <w:r>
        <w:t>a)</w:t>
      </w:r>
    </w:p>
    <w:p w14:paraId="29E8505D" w14:textId="77777777" w:rsidR="0081717C" w:rsidRDefault="0081717C" w:rsidP="0081717C">
      <w:pPr>
        <w:ind w:left="720"/>
      </w:pPr>
      <w:r>
        <w:rPr>
          <w:noProof/>
        </w:rPr>
        <w:drawing>
          <wp:inline distT="0" distB="0" distL="0" distR="0" wp14:anchorId="1A8240C8" wp14:editId="1ED54E2E">
            <wp:extent cx="3822227" cy="309562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39643" cy="3109730"/>
                    </a:xfrm>
                    <a:prstGeom prst="rect">
                      <a:avLst/>
                    </a:prstGeom>
                  </pic:spPr>
                </pic:pic>
              </a:graphicData>
            </a:graphic>
          </wp:inline>
        </w:drawing>
      </w:r>
    </w:p>
    <w:p w14:paraId="55A3962A" w14:textId="21B62BEA" w:rsidR="0081717C" w:rsidRDefault="0081717C" w:rsidP="0081717C">
      <w:pPr>
        <w:ind w:left="720"/>
      </w:pPr>
      <w:r>
        <w:t>b)</w:t>
      </w:r>
    </w:p>
    <w:p w14:paraId="308BB72B" w14:textId="2D05C437" w:rsidR="0081717C" w:rsidRDefault="0081717C" w:rsidP="0081717C">
      <w:pPr>
        <w:pStyle w:val="ListParagraph"/>
        <w:ind w:left="1080"/>
      </w:pPr>
      <w:r>
        <w:rPr>
          <w:noProof/>
        </w:rPr>
        <w:drawing>
          <wp:inline distT="0" distB="0" distL="0" distR="0" wp14:anchorId="51452B99" wp14:editId="63D49304">
            <wp:extent cx="3467100" cy="260799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78025" cy="2616214"/>
                    </a:xfrm>
                    <a:prstGeom prst="rect">
                      <a:avLst/>
                    </a:prstGeom>
                  </pic:spPr>
                </pic:pic>
              </a:graphicData>
            </a:graphic>
          </wp:inline>
        </w:drawing>
      </w:r>
    </w:p>
    <w:p w14:paraId="178CE630" w14:textId="5C6EB16B" w:rsidR="001F6D8A" w:rsidRDefault="001F6D8A" w:rsidP="0081717C"/>
    <w:p w14:paraId="1FA75F42" w14:textId="19A762FC" w:rsidR="0081717C" w:rsidRDefault="0081717C" w:rsidP="001F6D8A">
      <w:pPr>
        <w:pStyle w:val="ListParagraph"/>
        <w:ind w:left="1080"/>
      </w:pPr>
      <w:r>
        <w:t xml:space="preserve">Node e and </w:t>
      </w:r>
      <w:r w:rsidR="00F946A7">
        <w:t>N</w:t>
      </w:r>
      <w:r>
        <w:t xml:space="preserve">ode </w:t>
      </w:r>
      <w:r w:rsidR="00F946A7">
        <w:t>i</w:t>
      </w:r>
      <w:r>
        <w:t xml:space="preserve"> would be </w:t>
      </w:r>
      <w:r w:rsidR="00F946A7">
        <w:t>pruned because when it’s the opponent’s turn, it will choose f and j</w:t>
      </w:r>
    </w:p>
    <w:p w14:paraId="1D040661" w14:textId="77777777" w:rsidR="0081717C" w:rsidRDefault="0081717C" w:rsidP="001F6D8A">
      <w:pPr>
        <w:pStyle w:val="ListParagraph"/>
        <w:ind w:left="1080"/>
      </w:pPr>
    </w:p>
    <w:p w14:paraId="7C95B293" w14:textId="4FE42413" w:rsidR="0081717C" w:rsidRDefault="00F946A7" w:rsidP="0081717C">
      <w:pPr>
        <w:pStyle w:val="ListParagraph"/>
        <w:numPr>
          <w:ilvl w:val="0"/>
          <w:numId w:val="7"/>
        </w:numPr>
      </w:pPr>
      <w:r>
        <w:lastRenderedPageBreak/>
        <w:t xml:space="preserve"> </w:t>
      </w:r>
    </w:p>
    <w:p w14:paraId="7E48D3ED" w14:textId="4BE5E4CD" w:rsidR="00F946A7" w:rsidRDefault="00F946A7" w:rsidP="00F946A7">
      <w:pPr>
        <w:pStyle w:val="ListParagraph"/>
      </w:pPr>
      <w:r>
        <w:rPr>
          <w:noProof/>
        </w:rPr>
        <w:drawing>
          <wp:inline distT="0" distB="0" distL="0" distR="0" wp14:anchorId="1086F93A" wp14:editId="42BF9C8F">
            <wp:extent cx="5943600" cy="27914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91460"/>
                    </a:xfrm>
                    <a:prstGeom prst="rect">
                      <a:avLst/>
                    </a:prstGeom>
                  </pic:spPr>
                </pic:pic>
              </a:graphicData>
            </a:graphic>
          </wp:inline>
        </w:drawing>
      </w:r>
    </w:p>
    <w:p w14:paraId="4D8777EB" w14:textId="12E44254" w:rsidR="00F946A7" w:rsidRDefault="00854A8E" w:rsidP="00F946A7">
      <w:pPr>
        <w:pStyle w:val="ListParagraph"/>
      </w:pPr>
      <w:r>
        <w:t>I agree with the majority of students in this forum, Canada should not build a national firewall. While I do believe such a firewall would be created with benevolent intentions, and may certainly have benefits to the general public, there are too many risks. Namely, the ability for the government to control what we see (or rather, to restrict the information we have available to only what the government wants us to see). Implementing any sort of a national firewall is a slippery slope, and that slope leads to a similar situation as China (with the Great Firewall) or North Korea (with Bright Star).</w:t>
      </w:r>
      <w:r w:rsidR="00F946A7">
        <w:rPr>
          <w:noProof/>
        </w:rPr>
        <w:drawing>
          <wp:inline distT="0" distB="0" distL="0" distR="0" wp14:anchorId="5A5B6BDE" wp14:editId="00461A0A">
            <wp:extent cx="5533333" cy="306666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33333" cy="3066667"/>
                    </a:xfrm>
                    <a:prstGeom prst="rect">
                      <a:avLst/>
                    </a:prstGeom>
                  </pic:spPr>
                </pic:pic>
              </a:graphicData>
            </a:graphic>
          </wp:inline>
        </w:drawing>
      </w:r>
    </w:p>
    <w:p w14:paraId="081DFB82" w14:textId="58F88D29" w:rsidR="00F946A7" w:rsidRDefault="00F946A7" w:rsidP="00F946A7">
      <w:pPr>
        <w:pStyle w:val="ListParagraph"/>
      </w:pPr>
      <w:r>
        <w:rPr>
          <w:noProof/>
        </w:rPr>
        <w:lastRenderedPageBreak/>
        <w:drawing>
          <wp:inline distT="0" distB="0" distL="0" distR="0" wp14:anchorId="70504753" wp14:editId="52CD3DE7">
            <wp:extent cx="5942857" cy="311428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2857" cy="3114286"/>
                    </a:xfrm>
                    <a:prstGeom prst="rect">
                      <a:avLst/>
                    </a:prstGeom>
                  </pic:spPr>
                </pic:pic>
              </a:graphicData>
            </a:graphic>
          </wp:inline>
        </w:drawing>
      </w:r>
    </w:p>
    <w:p w14:paraId="5829227C" w14:textId="380968B8" w:rsidR="00F946A7" w:rsidRDefault="00F946A7" w:rsidP="00F946A7">
      <w:pPr>
        <w:pStyle w:val="ListParagraph"/>
        <w:numPr>
          <w:ilvl w:val="0"/>
          <w:numId w:val="7"/>
        </w:numPr>
      </w:pPr>
    </w:p>
    <w:p w14:paraId="2F98BF01" w14:textId="30E92DFB" w:rsidR="001F6D8A" w:rsidRDefault="001F6D8A" w:rsidP="001F6D8A">
      <w:pPr>
        <w:pStyle w:val="ListParagraph"/>
        <w:ind w:left="1080"/>
      </w:pPr>
      <w:r>
        <w:t>Variables: T, L, B, C, S, P, N</w:t>
      </w:r>
    </w:p>
    <w:p w14:paraId="76DFA0C0" w14:textId="0CAA976B" w:rsidR="001F6D8A" w:rsidRDefault="001F6D8A" w:rsidP="001F6D8A">
      <w:pPr>
        <w:pStyle w:val="ListParagraph"/>
        <w:ind w:left="1080"/>
      </w:pPr>
      <w:r>
        <w:t>Domains: {1, 2, 3, 4}</w:t>
      </w:r>
    </w:p>
    <w:p w14:paraId="37A881C8" w14:textId="11D6D49F" w:rsidR="001F6D8A" w:rsidRDefault="001F6D8A" w:rsidP="001F6D8A">
      <w:pPr>
        <w:pStyle w:val="ListParagraph"/>
        <w:ind w:left="1080"/>
      </w:pPr>
      <w:r>
        <w:t xml:space="preserve">Constraints: </w:t>
      </w:r>
    </w:p>
    <w:p w14:paraId="79A78038" w14:textId="63352BEE" w:rsidR="001F6D8A" w:rsidRDefault="001F6D8A" w:rsidP="001F6D8A">
      <w:pPr>
        <w:pStyle w:val="ListParagraph"/>
        <w:numPr>
          <w:ilvl w:val="0"/>
          <w:numId w:val="5"/>
        </w:numPr>
      </w:pPr>
      <w:r>
        <w:t>B</w:t>
      </w:r>
      <w:r>
        <w:rPr>
          <w:rFonts w:hint="eastAsia"/>
        </w:rPr>
        <w:t>≠</w:t>
      </w:r>
      <w:r>
        <w:rPr>
          <w:rFonts w:hint="eastAsia"/>
        </w:rPr>
        <w:t>C</w:t>
      </w:r>
      <w:r>
        <w:rPr>
          <w:rFonts w:hint="eastAsia"/>
        </w:rPr>
        <w:t>≠</w:t>
      </w:r>
      <w:r>
        <w:rPr>
          <w:rFonts w:hint="eastAsia"/>
        </w:rPr>
        <w:t>N</w:t>
      </w:r>
    </w:p>
    <w:p w14:paraId="09E346AB" w14:textId="62C74CBA" w:rsidR="001F6D8A" w:rsidRDefault="001F6D8A" w:rsidP="001F6D8A">
      <w:pPr>
        <w:pStyle w:val="ListParagraph"/>
        <w:numPr>
          <w:ilvl w:val="0"/>
          <w:numId w:val="5"/>
        </w:numPr>
      </w:pPr>
      <w:r>
        <w:t>L</w:t>
      </w:r>
      <w:r>
        <w:rPr>
          <w:rFonts w:hint="eastAsia"/>
        </w:rPr>
        <w:t>≠</w:t>
      </w:r>
      <w:r>
        <w:t>P</w:t>
      </w:r>
      <w:r>
        <w:rPr>
          <w:rFonts w:hint="eastAsia"/>
        </w:rPr>
        <w:t>≠</w:t>
      </w:r>
      <w:r>
        <w:rPr>
          <w:rFonts w:hint="eastAsia"/>
        </w:rPr>
        <w:t>N</w:t>
      </w:r>
    </w:p>
    <w:p w14:paraId="2BCAD100" w14:textId="09558603" w:rsidR="001F6D8A" w:rsidRDefault="001F6D8A" w:rsidP="001F6D8A">
      <w:pPr>
        <w:pStyle w:val="ListParagraph"/>
        <w:numPr>
          <w:ilvl w:val="0"/>
          <w:numId w:val="5"/>
        </w:numPr>
      </w:pPr>
      <w:r>
        <w:t>S</w:t>
      </w:r>
      <w:r>
        <w:rPr>
          <w:rFonts w:hint="eastAsia"/>
        </w:rPr>
        <w:t>≠</w:t>
      </w:r>
      <w:r>
        <w:rPr>
          <w:rFonts w:hint="eastAsia"/>
        </w:rPr>
        <w:t>P</w:t>
      </w:r>
    </w:p>
    <w:p w14:paraId="3102DDEF" w14:textId="76535933" w:rsidR="001F6D8A" w:rsidRDefault="001F6D8A" w:rsidP="001F6D8A">
      <w:pPr>
        <w:pStyle w:val="ListParagraph"/>
        <w:numPr>
          <w:ilvl w:val="0"/>
          <w:numId w:val="5"/>
        </w:numPr>
      </w:pPr>
      <w:r>
        <w:t>L</w:t>
      </w:r>
      <w:r>
        <w:rPr>
          <w:rFonts w:hint="eastAsia"/>
        </w:rPr>
        <w:t>≠</w:t>
      </w:r>
      <w:r>
        <w:rPr>
          <w:rFonts w:hint="eastAsia"/>
        </w:rPr>
        <w:t>C</w:t>
      </w:r>
    </w:p>
    <w:p w14:paraId="7691E68C" w14:textId="576D2E1C" w:rsidR="001F6D8A" w:rsidRDefault="001F6D8A" w:rsidP="001F6D8A">
      <w:pPr>
        <w:pStyle w:val="ListParagraph"/>
        <w:numPr>
          <w:ilvl w:val="0"/>
          <w:numId w:val="5"/>
        </w:numPr>
      </w:pPr>
      <w:r>
        <w:t>T</w:t>
      </w:r>
      <w:r>
        <w:rPr>
          <w:rFonts w:hint="eastAsia"/>
        </w:rPr>
        <w:t>≠</w:t>
      </w:r>
      <w:r>
        <w:rPr>
          <w:rFonts w:hint="eastAsia"/>
        </w:rPr>
        <w:t>L</w:t>
      </w:r>
      <w:r>
        <w:rPr>
          <w:rFonts w:hint="eastAsia"/>
        </w:rPr>
        <w:t>≠</w:t>
      </w:r>
      <w:r>
        <w:rPr>
          <w:rFonts w:hint="eastAsia"/>
        </w:rPr>
        <w:t>N</w:t>
      </w:r>
    </w:p>
    <w:p w14:paraId="128EDF63" w14:textId="6719B0CB" w:rsidR="001F6D8A" w:rsidRDefault="001F6D8A" w:rsidP="001F6D8A">
      <w:pPr>
        <w:pStyle w:val="ListParagraph"/>
        <w:numPr>
          <w:ilvl w:val="0"/>
          <w:numId w:val="5"/>
        </w:numPr>
      </w:pPr>
      <w:r>
        <w:t>C</w:t>
      </w:r>
      <w:r>
        <w:rPr>
          <w:rFonts w:hint="eastAsia"/>
        </w:rPr>
        <w:t>≠</w:t>
      </w:r>
      <w:r>
        <w:rPr>
          <w:rFonts w:hint="eastAsia"/>
        </w:rPr>
        <w:t>P</w:t>
      </w:r>
    </w:p>
    <w:p w14:paraId="5FA0391B" w14:textId="2BD03110" w:rsidR="001F6D8A" w:rsidRDefault="001F6D8A" w:rsidP="001F6D8A">
      <w:pPr>
        <w:pStyle w:val="ListParagraph"/>
        <w:numPr>
          <w:ilvl w:val="0"/>
          <w:numId w:val="5"/>
        </w:numPr>
      </w:pPr>
      <w:r>
        <w:t>T=1</w:t>
      </w:r>
    </w:p>
    <w:tbl>
      <w:tblPr>
        <w:tblStyle w:val="TableGrid"/>
        <w:tblpPr w:leftFromText="180" w:rightFromText="180" w:vertAnchor="text" w:horzAnchor="margin" w:tblpXSpec="center" w:tblpY="103"/>
        <w:tblW w:w="10627" w:type="dxa"/>
        <w:tblLook w:val="04A0" w:firstRow="1" w:lastRow="0" w:firstColumn="1" w:lastColumn="0" w:noHBand="0" w:noVBand="1"/>
      </w:tblPr>
      <w:tblGrid>
        <w:gridCol w:w="1068"/>
        <w:gridCol w:w="959"/>
        <w:gridCol w:w="1015"/>
        <w:gridCol w:w="1043"/>
        <w:gridCol w:w="1043"/>
        <w:gridCol w:w="1058"/>
        <w:gridCol w:w="1043"/>
        <w:gridCol w:w="1015"/>
        <w:gridCol w:w="2383"/>
      </w:tblGrid>
      <w:tr w:rsidR="00F946A7" w14:paraId="5450C376" w14:textId="77777777" w:rsidTr="00F946A7">
        <w:tc>
          <w:tcPr>
            <w:tcW w:w="1068" w:type="dxa"/>
          </w:tcPr>
          <w:p w14:paraId="5E3CF531" w14:textId="77777777" w:rsidR="00F946A7" w:rsidRDefault="00F946A7" w:rsidP="00F946A7">
            <w:r>
              <w:t>Depth</w:t>
            </w:r>
          </w:p>
        </w:tc>
        <w:tc>
          <w:tcPr>
            <w:tcW w:w="959" w:type="dxa"/>
          </w:tcPr>
          <w:p w14:paraId="63973D0E" w14:textId="77777777" w:rsidR="00F946A7" w:rsidRDefault="00F946A7" w:rsidP="00F946A7">
            <w:r>
              <w:t>T</w:t>
            </w:r>
          </w:p>
        </w:tc>
        <w:tc>
          <w:tcPr>
            <w:tcW w:w="1015" w:type="dxa"/>
          </w:tcPr>
          <w:p w14:paraId="3C0E1D46" w14:textId="77777777" w:rsidR="00F946A7" w:rsidRDefault="00F946A7" w:rsidP="00F946A7">
            <w:r>
              <w:t>L</w:t>
            </w:r>
          </w:p>
        </w:tc>
        <w:tc>
          <w:tcPr>
            <w:tcW w:w="1043" w:type="dxa"/>
          </w:tcPr>
          <w:p w14:paraId="0485E272" w14:textId="77777777" w:rsidR="00F946A7" w:rsidRDefault="00F946A7" w:rsidP="00F946A7">
            <w:r>
              <w:t>B</w:t>
            </w:r>
          </w:p>
        </w:tc>
        <w:tc>
          <w:tcPr>
            <w:tcW w:w="1043" w:type="dxa"/>
          </w:tcPr>
          <w:p w14:paraId="1F4CE4FD" w14:textId="77777777" w:rsidR="00F946A7" w:rsidRDefault="00F946A7" w:rsidP="00F946A7">
            <w:r>
              <w:rPr>
                <w:rFonts w:hint="eastAsia"/>
              </w:rPr>
              <w:t>C</w:t>
            </w:r>
          </w:p>
        </w:tc>
        <w:tc>
          <w:tcPr>
            <w:tcW w:w="1058" w:type="dxa"/>
          </w:tcPr>
          <w:p w14:paraId="63F992E1" w14:textId="77777777" w:rsidR="00F946A7" w:rsidRDefault="00F946A7" w:rsidP="00F946A7">
            <w:r>
              <w:t>S</w:t>
            </w:r>
          </w:p>
        </w:tc>
        <w:tc>
          <w:tcPr>
            <w:tcW w:w="1043" w:type="dxa"/>
          </w:tcPr>
          <w:p w14:paraId="78849AD3" w14:textId="77777777" w:rsidR="00F946A7" w:rsidRDefault="00F946A7" w:rsidP="00F946A7">
            <w:r>
              <w:t>P</w:t>
            </w:r>
          </w:p>
        </w:tc>
        <w:tc>
          <w:tcPr>
            <w:tcW w:w="1015" w:type="dxa"/>
          </w:tcPr>
          <w:p w14:paraId="12348FBC" w14:textId="77777777" w:rsidR="00F946A7" w:rsidRDefault="00F946A7" w:rsidP="00F946A7">
            <w:r>
              <w:t>N</w:t>
            </w:r>
          </w:p>
        </w:tc>
        <w:tc>
          <w:tcPr>
            <w:tcW w:w="2383" w:type="dxa"/>
          </w:tcPr>
          <w:p w14:paraId="057AD52D" w14:textId="77777777" w:rsidR="00F946A7" w:rsidRDefault="00F946A7" w:rsidP="00F946A7">
            <w:r>
              <w:rPr>
                <w:rFonts w:hint="eastAsia"/>
              </w:rPr>
              <w:t>Alg</w:t>
            </w:r>
            <w:r>
              <w:t>orithm</w:t>
            </w:r>
          </w:p>
        </w:tc>
      </w:tr>
      <w:tr w:rsidR="00F946A7" w14:paraId="4811C632" w14:textId="77777777" w:rsidTr="00F946A7">
        <w:tc>
          <w:tcPr>
            <w:tcW w:w="1068" w:type="dxa"/>
          </w:tcPr>
          <w:p w14:paraId="396774D6" w14:textId="77777777" w:rsidR="00F946A7" w:rsidRDefault="00F946A7" w:rsidP="00F946A7">
            <w:r>
              <w:t>1</w:t>
            </w:r>
          </w:p>
        </w:tc>
        <w:tc>
          <w:tcPr>
            <w:tcW w:w="959" w:type="dxa"/>
          </w:tcPr>
          <w:p w14:paraId="50FA0FF5" w14:textId="77777777" w:rsidR="00F946A7" w:rsidRDefault="00F946A7" w:rsidP="00F946A7">
            <w:r>
              <w:t>1</w:t>
            </w:r>
          </w:p>
        </w:tc>
        <w:tc>
          <w:tcPr>
            <w:tcW w:w="1015" w:type="dxa"/>
          </w:tcPr>
          <w:p w14:paraId="2442F828" w14:textId="77777777" w:rsidR="00F946A7" w:rsidRDefault="00F946A7" w:rsidP="00F946A7">
            <w:r>
              <w:t>234</w:t>
            </w:r>
          </w:p>
        </w:tc>
        <w:tc>
          <w:tcPr>
            <w:tcW w:w="1043" w:type="dxa"/>
          </w:tcPr>
          <w:p w14:paraId="3836DB51" w14:textId="77777777" w:rsidR="00F946A7" w:rsidRDefault="00F946A7" w:rsidP="00F946A7">
            <w:r>
              <w:t>1234</w:t>
            </w:r>
          </w:p>
        </w:tc>
        <w:tc>
          <w:tcPr>
            <w:tcW w:w="1043" w:type="dxa"/>
          </w:tcPr>
          <w:p w14:paraId="2B888287" w14:textId="77777777" w:rsidR="00F946A7" w:rsidRDefault="00F946A7" w:rsidP="00F946A7">
            <w:r>
              <w:t>1234</w:t>
            </w:r>
          </w:p>
        </w:tc>
        <w:tc>
          <w:tcPr>
            <w:tcW w:w="1058" w:type="dxa"/>
          </w:tcPr>
          <w:p w14:paraId="2F042F30" w14:textId="77777777" w:rsidR="00F946A7" w:rsidRDefault="00F946A7" w:rsidP="00F946A7">
            <w:r>
              <w:t>1234</w:t>
            </w:r>
          </w:p>
        </w:tc>
        <w:tc>
          <w:tcPr>
            <w:tcW w:w="1043" w:type="dxa"/>
          </w:tcPr>
          <w:p w14:paraId="4E931C7A" w14:textId="77777777" w:rsidR="00F946A7" w:rsidRDefault="00F946A7" w:rsidP="00F946A7">
            <w:r>
              <w:t>1234</w:t>
            </w:r>
          </w:p>
        </w:tc>
        <w:tc>
          <w:tcPr>
            <w:tcW w:w="1015" w:type="dxa"/>
          </w:tcPr>
          <w:p w14:paraId="7CB85E91" w14:textId="77777777" w:rsidR="00F946A7" w:rsidRDefault="00F946A7" w:rsidP="00F946A7">
            <w:r>
              <w:t>234</w:t>
            </w:r>
          </w:p>
        </w:tc>
        <w:tc>
          <w:tcPr>
            <w:tcW w:w="2383" w:type="dxa"/>
          </w:tcPr>
          <w:p w14:paraId="4810D03E" w14:textId="77777777" w:rsidR="00F946A7" w:rsidRDefault="00F946A7" w:rsidP="00F946A7">
            <w:r>
              <w:t>MRV/Forward Tracking</w:t>
            </w:r>
          </w:p>
        </w:tc>
      </w:tr>
      <w:tr w:rsidR="00F946A7" w14:paraId="091EF85F" w14:textId="77777777" w:rsidTr="00F946A7">
        <w:tc>
          <w:tcPr>
            <w:tcW w:w="1068" w:type="dxa"/>
          </w:tcPr>
          <w:p w14:paraId="6CED46AD" w14:textId="77777777" w:rsidR="00F946A7" w:rsidRDefault="00F946A7" w:rsidP="00F946A7">
            <w:r>
              <w:t>2</w:t>
            </w:r>
          </w:p>
        </w:tc>
        <w:tc>
          <w:tcPr>
            <w:tcW w:w="959" w:type="dxa"/>
          </w:tcPr>
          <w:p w14:paraId="65BD44DF" w14:textId="77777777" w:rsidR="00F946A7" w:rsidRDefault="00F946A7" w:rsidP="00F946A7">
            <w:r>
              <w:t>1</w:t>
            </w:r>
          </w:p>
        </w:tc>
        <w:tc>
          <w:tcPr>
            <w:tcW w:w="1015" w:type="dxa"/>
          </w:tcPr>
          <w:p w14:paraId="2907F9C0" w14:textId="77777777" w:rsidR="00F946A7" w:rsidRDefault="00F946A7" w:rsidP="00F946A7">
            <w:r>
              <w:t>34</w:t>
            </w:r>
          </w:p>
        </w:tc>
        <w:tc>
          <w:tcPr>
            <w:tcW w:w="1043" w:type="dxa"/>
          </w:tcPr>
          <w:p w14:paraId="32051351" w14:textId="77777777" w:rsidR="00F946A7" w:rsidRDefault="00F946A7" w:rsidP="00F946A7">
            <w:r>
              <w:t>134</w:t>
            </w:r>
          </w:p>
        </w:tc>
        <w:tc>
          <w:tcPr>
            <w:tcW w:w="1043" w:type="dxa"/>
          </w:tcPr>
          <w:p w14:paraId="07C2D8BB" w14:textId="77777777" w:rsidR="00F946A7" w:rsidRDefault="00F946A7" w:rsidP="00F946A7">
            <w:r>
              <w:t>134</w:t>
            </w:r>
          </w:p>
        </w:tc>
        <w:tc>
          <w:tcPr>
            <w:tcW w:w="1058" w:type="dxa"/>
          </w:tcPr>
          <w:p w14:paraId="59012A4A" w14:textId="77777777" w:rsidR="00F946A7" w:rsidRDefault="00F946A7" w:rsidP="00F946A7">
            <w:r>
              <w:t>1234</w:t>
            </w:r>
          </w:p>
        </w:tc>
        <w:tc>
          <w:tcPr>
            <w:tcW w:w="1043" w:type="dxa"/>
          </w:tcPr>
          <w:p w14:paraId="1CC0471B" w14:textId="77777777" w:rsidR="00F946A7" w:rsidRDefault="00F946A7" w:rsidP="00F946A7">
            <w:r>
              <w:t>134</w:t>
            </w:r>
          </w:p>
        </w:tc>
        <w:tc>
          <w:tcPr>
            <w:tcW w:w="1015" w:type="dxa"/>
          </w:tcPr>
          <w:p w14:paraId="177491B4" w14:textId="77777777" w:rsidR="00F946A7" w:rsidRDefault="00F946A7" w:rsidP="00F946A7">
            <w:r>
              <w:t>2</w:t>
            </w:r>
          </w:p>
        </w:tc>
        <w:tc>
          <w:tcPr>
            <w:tcW w:w="2383" w:type="dxa"/>
          </w:tcPr>
          <w:p w14:paraId="6E067763" w14:textId="77777777" w:rsidR="00F946A7" w:rsidRDefault="00F946A7" w:rsidP="00F946A7">
            <w:r>
              <w:t>D/Forward Tracking</w:t>
            </w:r>
          </w:p>
        </w:tc>
      </w:tr>
      <w:tr w:rsidR="00F946A7" w14:paraId="51E5D198" w14:textId="77777777" w:rsidTr="00F946A7">
        <w:tc>
          <w:tcPr>
            <w:tcW w:w="1068" w:type="dxa"/>
          </w:tcPr>
          <w:p w14:paraId="042AFB1B" w14:textId="77777777" w:rsidR="00F946A7" w:rsidRDefault="00F946A7" w:rsidP="00F946A7">
            <w:r>
              <w:t>3</w:t>
            </w:r>
          </w:p>
        </w:tc>
        <w:tc>
          <w:tcPr>
            <w:tcW w:w="959" w:type="dxa"/>
          </w:tcPr>
          <w:p w14:paraId="7FEFDCD3" w14:textId="77777777" w:rsidR="00F946A7" w:rsidRDefault="00F946A7" w:rsidP="00F946A7">
            <w:r>
              <w:t>1</w:t>
            </w:r>
          </w:p>
        </w:tc>
        <w:tc>
          <w:tcPr>
            <w:tcW w:w="1015" w:type="dxa"/>
          </w:tcPr>
          <w:p w14:paraId="2FF77653" w14:textId="77777777" w:rsidR="00F946A7" w:rsidRDefault="00F946A7" w:rsidP="00F946A7">
            <w:r>
              <w:t>3</w:t>
            </w:r>
          </w:p>
        </w:tc>
        <w:tc>
          <w:tcPr>
            <w:tcW w:w="1043" w:type="dxa"/>
          </w:tcPr>
          <w:p w14:paraId="438328BE" w14:textId="77777777" w:rsidR="00F946A7" w:rsidRDefault="00F946A7" w:rsidP="00F946A7">
            <w:r>
              <w:t>134</w:t>
            </w:r>
          </w:p>
        </w:tc>
        <w:tc>
          <w:tcPr>
            <w:tcW w:w="1043" w:type="dxa"/>
          </w:tcPr>
          <w:p w14:paraId="19BECBA8" w14:textId="77777777" w:rsidR="00F946A7" w:rsidRDefault="00F946A7" w:rsidP="00F946A7">
            <w:pPr>
              <w:rPr>
                <w:rFonts w:hint="eastAsia"/>
              </w:rPr>
            </w:pPr>
            <w:r>
              <w:t>14</w:t>
            </w:r>
          </w:p>
        </w:tc>
        <w:tc>
          <w:tcPr>
            <w:tcW w:w="1058" w:type="dxa"/>
          </w:tcPr>
          <w:p w14:paraId="47979C36" w14:textId="77777777" w:rsidR="00F946A7" w:rsidRDefault="00F946A7" w:rsidP="00F946A7">
            <w:r>
              <w:t>1234</w:t>
            </w:r>
          </w:p>
        </w:tc>
        <w:tc>
          <w:tcPr>
            <w:tcW w:w="1043" w:type="dxa"/>
          </w:tcPr>
          <w:p w14:paraId="1E509597" w14:textId="77777777" w:rsidR="00F946A7" w:rsidRDefault="00F946A7" w:rsidP="00F946A7">
            <w:r>
              <w:t>14</w:t>
            </w:r>
          </w:p>
        </w:tc>
        <w:tc>
          <w:tcPr>
            <w:tcW w:w="1015" w:type="dxa"/>
          </w:tcPr>
          <w:p w14:paraId="148790C2" w14:textId="77777777" w:rsidR="00F946A7" w:rsidRDefault="00F946A7" w:rsidP="00F946A7">
            <w:r>
              <w:t>2</w:t>
            </w:r>
          </w:p>
        </w:tc>
        <w:tc>
          <w:tcPr>
            <w:tcW w:w="2383" w:type="dxa"/>
          </w:tcPr>
          <w:p w14:paraId="2FC92038" w14:textId="77777777" w:rsidR="00F946A7" w:rsidRDefault="00F946A7" w:rsidP="00F946A7">
            <w:r>
              <w:t>D/Forward Tracking</w:t>
            </w:r>
          </w:p>
        </w:tc>
      </w:tr>
      <w:tr w:rsidR="00F946A7" w14:paraId="3C174D01" w14:textId="77777777" w:rsidTr="00F946A7">
        <w:tc>
          <w:tcPr>
            <w:tcW w:w="1068" w:type="dxa"/>
          </w:tcPr>
          <w:p w14:paraId="78A69878" w14:textId="77777777" w:rsidR="00F946A7" w:rsidRDefault="00F946A7" w:rsidP="00F946A7">
            <w:r>
              <w:t>4</w:t>
            </w:r>
          </w:p>
        </w:tc>
        <w:tc>
          <w:tcPr>
            <w:tcW w:w="959" w:type="dxa"/>
          </w:tcPr>
          <w:p w14:paraId="2A343525" w14:textId="77777777" w:rsidR="00F946A7" w:rsidRDefault="00F946A7" w:rsidP="00F946A7">
            <w:r>
              <w:t>1</w:t>
            </w:r>
          </w:p>
        </w:tc>
        <w:tc>
          <w:tcPr>
            <w:tcW w:w="1015" w:type="dxa"/>
          </w:tcPr>
          <w:p w14:paraId="2FE7A888" w14:textId="77777777" w:rsidR="00F946A7" w:rsidRDefault="00F946A7" w:rsidP="00F946A7">
            <w:r>
              <w:t>3</w:t>
            </w:r>
          </w:p>
        </w:tc>
        <w:tc>
          <w:tcPr>
            <w:tcW w:w="1043" w:type="dxa"/>
          </w:tcPr>
          <w:p w14:paraId="653925F2" w14:textId="77777777" w:rsidR="00F946A7" w:rsidRDefault="00F946A7" w:rsidP="00F946A7">
            <w:r>
              <w:t>134</w:t>
            </w:r>
          </w:p>
        </w:tc>
        <w:tc>
          <w:tcPr>
            <w:tcW w:w="1043" w:type="dxa"/>
          </w:tcPr>
          <w:p w14:paraId="5C71AC20" w14:textId="77777777" w:rsidR="00F946A7" w:rsidRDefault="00F946A7" w:rsidP="00F946A7">
            <w:r>
              <w:t>4</w:t>
            </w:r>
          </w:p>
        </w:tc>
        <w:tc>
          <w:tcPr>
            <w:tcW w:w="1058" w:type="dxa"/>
          </w:tcPr>
          <w:p w14:paraId="0FE52118" w14:textId="77777777" w:rsidR="00F946A7" w:rsidRDefault="00F946A7" w:rsidP="00F946A7">
            <w:r>
              <w:t>234</w:t>
            </w:r>
          </w:p>
        </w:tc>
        <w:tc>
          <w:tcPr>
            <w:tcW w:w="1043" w:type="dxa"/>
          </w:tcPr>
          <w:p w14:paraId="6433448C" w14:textId="77777777" w:rsidR="00F946A7" w:rsidRDefault="00F946A7" w:rsidP="00F946A7">
            <w:r>
              <w:t>1</w:t>
            </w:r>
          </w:p>
        </w:tc>
        <w:tc>
          <w:tcPr>
            <w:tcW w:w="1015" w:type="dxa"/>
          </w:tcPr>
          <w:p w14:paraId="1DD99CDB" w14:textId="77777777" w:rsidR="00F946A7" w:rsidRDefault="00F946A7" w:rsidP="00F946A7">
            <w:r>
              <w:t>2</w:t>
            </w:r>
          </w:p>
        </w:tc>
        <w:tc>
          <w:tcPr>
            <w:tcW w:w="2383" w:type="dxa"/>
          </w:tcPr>
          <w:p w14:paraId="406349E9" w14:textId="77777777" w:rsidR="00F946A7" w:rsidRDefault="00F946A7" w:rsidP="00F946A7">
            <w:r>
              <w:t>D/Forward Tracking</w:t>
            </w:r>
          </w:p>
        </w:tc>
      </w:tr>
      <w:tr w:rsidR="00F946A7" w14:paraId="14FE79FD" w14:textId="77777777" w:rsidTr="00F946A7">
        <w:tc>
          <w:tcPr>
            <w:tcW w:w="1068" w:type="dxa"/>
          </w:tcPr>
          <w:p w14:paraId="64F205A3" w14:textId="77777777" w:rsidR="00F946A7" w:rsidRDefault="00F946A7" w:rsidP="00F946A7">
            <w:r>
              <w:t>5</w:t>
            </w:r>
          </w:p>
        </w:tc>
        <w:tc>
          <w:tcPr>
            <w:tcW w:w="959" w:type="dxa"/>
          </w:tcPr>
          <w:p w14:paraId="33CF3C18" w14:textId="77777777" w:rsidR="00F946A7" w:rsidRDefault="00F946A7" w:rsidP="00F946A7">
            <w:r>
              <w:t>1</w:t>
            </w:r>
          </w:p>
        </w:tc>
        <w:tc>
          <w:tcPr>
            <w:tcW w:w="1015" w:type="dxa"/>
          </w:tcPr>
          <w:p w14:paraId="3041448E" w14:textId="77777777" w:rsidR="00F946A7" w:rsidRDefault="00F946A7" w:rsidP="00F946A7">
            <w:r>
              <w:t>3</w:t>
            </w:r>
          </w:p>
        </w:tc>
        <w:tc>
          <w:tcPr>
            <w:tcW w:w="1043" w:type="dxa"/>
          </w:tcPr>
          <w:p w14:paraId="52EFBB46" w14:textId="77777777" w:rsidR="00F946A7" w:rsidRDefault="00F946A7" w:rsidP="00F946A7">
            <w:r>
              <w:t>13</w:t>
            </w:r>
          </w:p>
        </w:tc>
        <w:tc>
          <w:tcPr>
            <w:tcW w:w="1043" w:type="dxa"/>
          </w:tcPr>
          <w:p w14:paraId="51F05567" w14:textId="77777777" w:rsidR="00F946A7" w:rsidRDefault="00F946A7" w:rsidP="00F946A7">
            <w:r>
              <w:t>4</w:t>
            </w:r>
          </w:p>
        </w:tc>
        <w:tc>
          <w:tcPr>
            <w:tcW w:w="1058" w:type="dxa"/>
          </w:tcPr>
          <w:p w14:paraId="0C093C9E" w14:textId="77777777" w:rsidR="00F946A7" w:rsidRDefault="00F946A7" w:rsidP="00F946A7">
            <w:r>
              <w:t>234</w:t>
            </w:r>
          </w:p>
        </w:tc>
        <w:tc>
          <w:tcPr>
            <w:tcW w:w="1043" w:type="dxa"/>
          </w:tcPr>
          <w:p w14:paraId="596737F6" w14:textId="77777777" w:rsidR="00F946A7" w:rsidRDefault="00F946A7" w:rsidP="00F946A7">
            <w:r>
              <w:t>1</w:t>
            </w:r>
          </w:p>
        </w:tc>
        <w:tc>
          <w:tcPr>
            <w:tcW w:w="1015" w:type="dxa"/>
          </w:tcPr>
          <w:p w14:paraId="67DACBE8" w14:textId="77777777" w:rsidR="00F946A7" w:rsidRDefault="00F946A7" w:rsidP="00F946A7">
            <w:r>
              <w:t>2</w:t>
            </w:r>
          </w:p>
        </w:tc>
        <w:tc>
          <w:tcPr>
            <w:tcW w:w="2383" w:type="dxa"/>
          </w:tcPr>
          <w:p w14:paraId="4FCD6091" w14:textId="77777777" w:rsidR="00F946A7" w:rsidRDefault="00F946A7" w:rsidP="00F946A7">
            <w:r>
              <w:t>D/Forward Tracking</w:t>
            </w:r>
          </w:p>
        </w:tc>
      </w:tr>
      <w:tr w:rsidR="00F946A7" w14:paraId="09E065E6" w14:textId="77777777" w:rsidTr="00F946A7">
        <w:tc>
          <w:tcPr>
            <w:tcW w:w="1068" w:type="dxa"/>
          </w:tcPr>
          <w:p w14:paraId="019A9430" w14:textId="77777777" w:rsidR="00F946A7" w:rsidRDefault="00F946A7" w:rsidP="00F946A7">
            <w:r>
              <w:t>6</w:t>
            </w:r>
          </w:p>
        </w:tc>
        <w:tc>
          <w:tcPr>
            <w:tcW w:w="959" w:type="dxa"/>
          </w:tcPr>
          <w:p w14:paraId="2233AE89" w14:textId="77777777" w:rsidR="00F946A7" w:rsidRDefault="00F946A7" w:rsidP="00F946A7">
            <w:r>
              <w:t>1</w:t>
            </w:r>
          </w:p>
        </w:tc>
        <w:tc>
          <w:tcPr>
            <w:tcW w:w="1015" w:type="dxa"/>
          </w:tcPr>
          <w:p w14:paraId="33BB80FC" w14:textId="77777777" w:rsidR="00F946A7" w:rsidRDefault="00F946A7" w:rsidP="00F946A7">
            <w:r>
              <w:t>3</w:t>
            </w:r>
          </w:p>
        </w:tc>
        <w:tc>
          <w:tcPr>
            <w:tcW w:w="1043" w:type="dxa"/>
          </w:tcPr>
          <w:p w14:paraId="3B4FFFE7" w14:textId="77777777" w:rsidR="00F946A7" w:rsidRDefault="00F946A7" w:rsidP="00F946A7">
            <w:r>
              <w:t>1/3</w:t>
            </w:r>
          </w:p>
        </w:tc>
        <w:tc>
          <w:tcPr>
            <w:tcW w:w="1043" w:type="dxa"/>
          </w:tcPr>
          <w:p w14:paraId="07191388" w14:textId="77777777" w:rsidR="00F946A7" w:rsidRDefault="00F946A7" w:rsidP="00F946A7">
            <w:r>
              <w:t>4</w:t>
            </w:r>
          </w:p>
        </w:tc>
        <w:tc>
          <w:tcPr>
            <w:tcW w:w="1058" w:type="dxa"/>
          </w:tcPr>
          <w:p w14:paraId="680EF2AA" w14:textId="77777777" w:rsidR="00F946A7" w:rsidRDefault="00F946A7" w:rsidP="00F946A7">
            <w:r>
              <w:t>2/3/4</w:t>
            </w:r>
          </w:p>
        </w:tc>
        <w:tc>
          <w:tcPr>
            <w:tcW w:w="1043" w:type="dxa"/>
          </w:tcPr>
          <w:p w14:paraId="20804EAF" w14:textId="77777777" w:rsidR="00F946A7" w:rsidRDefault="00F946A7" w:rsidP="00F946A7">
            <w:r>
              <w:t>1</w:t>
            </w:r>
          </w:p>
        </w:tc>
        <w:tc>
          <w:tcPr>
            <w:tcW w:w="1015" w:type="dxa"/>
          </w:tcPr>
          <w:p w14:paraId="75574AC4" w14:textId="77777777" w:rsidR="00F946A7" w:rsidRDefault="00F946A7" w:rsidP="00F946A7">
            <w:r>
              <w:t>2</w:t>
            </w:r>
          </w:p>
        </w:tc>
        <w:tc>
          <w:tcPr>
            <w:tcW w:w="2383" w:type="dxa"/>
          </w:tcPr>
          <w:p w14:paraId="30DC2E13" w14:textId="77777777" w:rsidR="00F946A7" w:rsidRDefault="00F946A7" w:rsidP="00F946A7">
            <w:r>
              <w:t>D/Forward Tracking</w:t>
            </w:r>
          </w:p>
        </w:tc>
      </w:tr>
      <w:tr w:rsidR="00F946A7" w14:paraId="72545937" w14:textId="77777777" w:rsidTr="00F946A7">
        <w:tc>
          <w:tcPr>
            <w:tcW w:w="1068" w:type="dxa"/>
          </w:tcPr>
          <w:p w14:paraId="00B1D79D" w14:textId="77777777" w:rsidR="00F946A7" w:rsidRDefault="00F946A7" w:rsidP="00F946A7">
            <w:r>
              <w:t>6</w:t>
            </w:r>
          </w:p>
        </w:tc>
        <w:tc>
          <w:tcPr>
            <w:tcW w:w="959" w:type="dxa"/>
          </w:tcPr>
          <w:p w14:paraId="41A95835" w14:textId="77777777" w:rsidR="00F946A7" w:rsidRDefault="00F946A7" w:rsidP="00F946A7">
            <w:r>
              <w:t>1</w:t>
            </w:r>
          </w:p>
        </w:tc>
        <w:tc>
          <w:tcPr>
            <w:tcW w:w="1015" w:type="dxa"/>
          </w:tcPr>
          <w:p w14:paraId="18A9CF9C" w14:textId="77777777" w:rsidR="00F946A7" w:rsidRDefault="00F946A7" w:rsidP="00F946A7">
            <w:r>
              <w:t>3</w:t>
            </w:r>
          </w:p>
        </w:tc>
        <w:tc>
          <w:tcPr>
            <w:tcW w:w="1043" w:type="dxa"/>
          </w:tcPr>
          <w:p w14:paraId="458E5742" w14:textId="77777777" w:rsidR="00F946A7" w:rsidRDefault="00F946A7" w:rsidP="00F946A7">
            <w:r>
              <w:t>1/3</w:t>
            </w:r>
          </w:p>
        </w:tc>
        <w:tc>
          <w:tcPr>
            <w:tcW w:w="1043" w:type="dxa"/>
          </w:tcPr>
          <w:p w14:paraId="00B652AD" w14:textId="77777777" w:rsidR="00F946A7" w:rsidRDefault="00F946A7" w:rsidP="00F946A7">
            <w:r>
              <w:t>4</w:t>
            </w:r>
          </w:p>
        </w:tc>
        <w:tc>
          <w:tcPr>
            <w:tcW w:w="1058" w:type="dxa"/>
          </w:tcPr>
          <w:p w14:paraId="6D8E6633" w14:textId="77777777" w:rsidR="00F946A7" w:rsidRDefault="00F946A7" w:rsidP="00F946A7">
            <w:r>
              <w:t>2/3/4</w:t>
            </w:r>
          </w:p>
        </w:tc>
        <w:tc>
          <w:tcPr>
            <w:tcW w:w="1043" w:type="dxa"/>
          </w:tcPr>
          <w:p w14:paraId="0AF3AAF1" w14:textId="77777777" w:rsidR="00F946A7" w:rsidRDefault="00F946A7" w:rsidP="00F946A7">
            <w:r>
              <w:t>1</w:t>
            </w:r>
          </w:p>
        </w:tc>
        <w:tc>
          <w:tcPr>
            <w:tcW w:w="1015" w:type="dxa"/>
          </w:tcPr>
          <w:p w14:paraId="40F19AAB" w14:textId="77777777" w:rsidR="00F946A7" w:rsidRDefault="00F946A7" w:rsidP="00F946A7">
            <w:r>
              <w:t>2</w:t>
            </w:r>
          </w:p>
        </w:tc>
        <w:tc>
          <w:tcPr>
            <w:tcW w:w="2383" w:type="dxa"/>
          </w:tcPr>
          <w:p w14:paraId="0FC77807" w14:textId="77777777" w:rsidR="00F946A7" w:rsidRDefault="00F946A7" w:rsidP="00F946A7">
            <w:r>
              <w:t>Back Tracking</w:t>
            </w:r>
          </w:p>
        </w:tc>
      </w:tr>
    </w:tbl>
    <w:p w14:paraId="46155689" w14:textId="28EF876C" w:rsidR="00F946A7" w:rsidRDefault="00F946A7" w:rsidP="00F946A7"/>
    <w:p w14:paraId="082AF834" w14:textId="73809EAE" w:rsidR="00F946A7" w:rsidRDefault="00F946A7" w:rsidP="00F946A7"/>
    <w:p w14:paraId="28547778" w14:textId="4B77EC9E" w:rsidR="00F946A7" w:rsidRDefault="00F946A7" w:rsidP="00F946A7"/>
    <w:p w14:paraId="52BD41D0" w14:textId="4192AF4A" w:rsidR="00F946A7" w:rsidRDefault="00F946A7" w:rsidP="00F946A7"/>
    <w:p w14:paraId="335B84D9" w14:textId="59043FF0" w:rsidR="00F946A7" w:rsidRDefault="00F946A7" w:rsidP="00F946A7"/>
    <w:p w14:paraId="1315C27E" w14:textId="260AF2C2" w:rsidR="00F946A7" w:rsidRDefault="00F946A7" w:rsidP="00F946A7">
      <w:pPr>
        <w:pStyle w:val="ListParagraph"/>
        <w:numPr>
          <w:ilvl w:val="0"/>
          <w:numId w:val="7"/>
        </w:numPr>
      </w:pPr>
      <w:r>
        <w:lastRenderedPageBreak/>
        <w:t xml:space="preserve"> </w:t>
      </w:r>
    </w:p>
    <w:p w14:paraId="0D0FBAF8" w14:textId="168A4129" w:rsidR="00F946A7" w:rsidRPr="00F946A7" w:rsidRDefault="00F946A7" w:rsidP="00F946A7">
      <w:pPr>
        <w:ind w:left="360"/>
      </w:pPr>
      <w:r>
        <w:rPr>
          <w:noProof/>
        </w:rPr>
        <w:drawing>
          <wp:inline distT="0" distB="0" distL="0" distR="0" wp14:anchorId="50F288DA" wp14:editId="0378ED90">
            <wp:extent cx="5895238" cy="6838095"/>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95238" cy="6838095"/>
                    </a:xfrm>
                    <a:prstGeom prst="rect">
                      <a:avLst/>
                    </a:prstGeom>
                  </pic:spPr>
                </pic:pic>
              </a:graphicData>
            </a:graphic>
          </wp:inline>
        </w:drawing>
      </w:r>
    </w:p>
    <w:sectPr w:rsidR="00F946A7" w:rsidRPr="00F946A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0A193" w14:textId="77777777" w:rsidR="00832DF1" w:rsidRDefault="00832DF1" w:rsidP="0081717C">
      <w:pPr>
        <w:spacing w:after="0" w:line="240" w:lineRule="auto"/>
      </w:pPr>
      <w:r>
        <w:separator/>
      </w:r>
    </w:p>
  </w:endnote>
  <w:endnote w:type="continuationSeparator" w:id="0">
    <w:p w14:paraId="42CF3FF5" w14:textId="77777777" w:rsidR="00832DF1" w:rsidRDefault="00832DF1" w:rsidP="00817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51C5C" w14:textId="77777777" w:rsidR="00832DF1" w:rsidRDefault="00832DF1" w:rsidP="0081717C">
      <w:pPr>
        <w:spacing w:after="0" w:line="240" w:lineRule="auto"/>
      </w:pPr>
      <w:r>
        <w:separator/>
      </w:r>
    </w:p>
  </w:footnote>
  <w:footnote w:type="continuationSeparator" w:id="0">
    <w:p w14:paraId="75B5E268" w14:textId="77777777" w:rsidR="00832DF1" w:rsidRDefault="00832DF1" w:rsidP="008171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592C"/>
    <w:multiLevelType w:val="hybridMultilevel"/>
    <w:tmpl w:val="FD4A95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D641A53"/>
    <w:multiLevelType w:val="hybridMultilevel"/>
    <w:tmpl w:val="CCAEE876"/>
    <w:lvl w:ilvl="0" w:tplc="2536E2C2">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3509499A"/>
    <w:multiLevelType w:val="hybridMultilevel"/>
    <w:tmpl w:val="DE20F5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9C0209C"/>
    <w:multiLevelType w:val="hybridMultilevel"/>
    <w:tmpl w:val="58B691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B24056"/>
    <w:multiLevelType w:val="hybridMultilevel"/>
    <w:tmpl w:val="849A9592"/>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BB62DEA"/>
    <w:multiLevelType w:val="hybridMultilevel"/>
    <w:tmpl w:val="3D22B376"/>
    <w:lvl w:ilvl="0" w:tplc="10090011">
      <w:start w:val="1"/>
      <w:numFmt w:val="decimal"/>
      <w:lvlText w:val="%1)"/>
      <w:lvlJc w:val="left"/>
      <w:pPr>
        <w:ind w:left="3600" w:hanging="360"/>
      </w:p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6" w15:restartNumberingAfterBreak="0">
    <w:nsid w:val="6CFF4084"/>
    <w:multiLevelType w:val="hybridMultilevel"/>
    <w:tmpl w:val="B4D2831A"/>
    <w:lvl w:ilvl="0" w:tplc="10090011">
      <w:start w:val="1"/>
      <w:numFmt w:val="decimal"/>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7" w15:restartNumberingAfterBreak="0">
    <w:nsid w:val="7A1B37D3"/>
    <w:multiLevelType w:val="hybridMultilevel"/>
    <w:tmpl w:val="8B5E29B0"/>
    <w:lvl w:ilvl="0" w:tplc="DBB65F9E">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3"/>
  </w:num>
  <w:num w:numId="2">
    <w:abstractNumId w:val="4"/>
  </w:num>
  <w:num w:numId="3">
    <w:abstractNumId w:val="7"/>
  </w:num>
  <w:num w:numId="4">
    <w:abstractNumId w:val="5"/>
  </w:num>
  <w:num w:numId="5">
    <w:abstractNumId w:val="6"/>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WyMDI0NTazMDVR0lEKTi0uzszPAykwrAUA5mXRSywAAAA="/>
  </w:docVars>
  <w:rsids>
    <w:rsidRoot w:val="008B6F28"/>
    <w:rsid w:val="000362F1"/>
    <w:rsid w:val="001F6D8A"/>
    <w:rsid w:val="00366394"/>
    <w:rsid w:val="0081717C"/>
    <w:rsid w:val="00832DF1"/>
    <w:rsid w:val="00854A8E"/>
    <w:rsid w:val="008B6F28"/>
    <w:rsid w:val="00997739"/>
    <w:rsid w:val="00CE10B3"/>
    <w:rsid w:val="00F946A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0B83A"/>
  <w15:chartTrackingRefBased/>
  <w15:docId w15:val="{AF1EEDC4-CC88-45BE-95B4-0318B518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6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6D8A"/>
    <w:pPr>
      <w:ind w:left="720"/>
      <w:contextualSpacing/>
    </w:pPr>
  </w:style>
  <w:style w:type="paragraph" w:styleId="Header">
    <w:name w:val="header"/>
    <w:basedOn w:val="Normal"/>
    <w:link w:val="HeaderChar"/>
    <w:uiPriority w:val="99"/>
    <w:unhideWhenUsed/>
    <w:rsid w:val="00817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17C"/>
  </w:style>
  <w:style w:type="paragraph" w:styleId="Footer">
    <w:name w:val="footer"/>
    <w:basedOn w:val="Normal"/>
    <w:link w:val="FooterChar"/>
    <w:uiPriority w:val="99"/>
    <w:unhideWhenUsed/>
    <w:rsid w:val="00817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70</TotalTime>
  <Pages>4</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Liu</dc:creator>
  <cp:keywords/>
  <dc:description/>
  <cp:lastModifiedBy>Tony Liu</cp:lastModifiedBy>
  <cp:revision>2</cp:revision>
  <dcterms:created xsi:type="dcterms:W3CDTF">2020-10-18T00:41:00Z</dcterms:created>
  <dcterms:modified xsi:type="dcterms:W3CDTF">2020-10-25T05:36:00Z</dcterms:modified>
</cp:coreProperties>
</file>